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land</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Finland received a score of 88.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Finland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inland received a score of</w:t>
      </w:r>
      <w:r>
        <w:t xml:space="preserve"> </w:t>
      </w:r>
      <w:r>
        <w:rPr>
          <w:b/>
        </w:rPr>
        <w:t xml:space="preserve">94.9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Finland received a score of 75.2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Finland received a score of 72.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Finland received a score of 100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Finland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Finland received a score of 1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Finland received a score of 0.8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Finland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Finland received a score of 0.7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Finland received a score of 0.8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Finland received a score of 1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Finland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Finland received a score of 0.8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Finland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Finland received a score of 0.4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Finland received a score of 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urope%20&amp;%20Central%20Asia\Finland%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land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 Population data compiled from administrative register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5, 1986, 1987, 1988, 1989, 1990, 1991, 1992, 1993, 1994, 1995, 1996, 1997, 1998, 1999, 2000, 2001, 2002, 2003, 2004, 2005, 2006, 2007, 2008, 2009, 2010, 2011, 2012, 2013, 2014, 2015, 2016, 2017,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3, 201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5, 1996, 1997, 1998, 1999, 2000, 2001, 2002, 2003, 2004, 2005, 2006, 2007, 2008,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3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3,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1998, 1999, 2000, 2001, 2002, 2003, 2004, 2005, 2006, 2007, 2008, 2009, 2010, 2011, 2012, 2013, 2014, 2015, 2016, 2017, 2018, 201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inland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2008 System of National Accounts methodology</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riginal chained constant price data are rescaled.</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land Country Report</dc:title>
  <dc:creator>SPI Team</dc:creator>
  <cp:keywords/>
  <dcterms:created xsi:type="dcterms:W3CDTF">2021-05-25T13:29:19Z</dcterms:created>
  <dcterms:modified xsi:type="dcterms:W3CDTF">2021-05-25T13:2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